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DB663E" w14:textId="77777777" w:rsidR="00F47337" w:rsidRDefault="00F47337" w:rsidP="00020217">
      <w:pPr>
        <w:spacing w:after="0" w:line="240" w:lineRule="auto"/>
        <w:jc w:val="center"/>
        <w:rPr>
          <w:b/>
          <w:sz w:val="24"/>
          <w:szCs w:val="24"/>
        </w:rPr>
      </w:pPr>
    </w:p>
    <w:p w14:paraId="3EEE16F0" w14:textId="77777777" w:rsidR="00020217" w:rsidRDefault="00020217" w:rsidP="00020217">
      <w:pP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SHOREWOOD-TROY PUBLIC LIBRARY</w:t>
      </w:r>
    </w:p>
    <w:p w14:paraId="4EF2DACA" w14:textId="681706ED" w:rsidR="00020217" w:rsidRDefault="00020217" w:rsidP="00020217">
      <w:pP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BUILDING COMMITTEE MEETING</w:t>
      </w:r>
    </w:p>
    <w:p w14:paraId="5671B37F" w14:textId="13E0ADD1" w:rsidR="00E21359" w:rsidRDefault="00292D05" w:rsidP="00903F85">
      <w:pP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Study Room</w:t>
      </w:r>
    </w:p>
    <w:p w14:paraId="3BD73740" w14:textId="0E171A49" w:rsidR="00903F85" w:rsidRDefault="00945E25" w:rsidP="00903F85">
      <w:pP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Shorewood Troy Library, </w:t>
      </w:r>
    </w:p>
    <w:p w14:paraId="27582AE7" w14:textId="7F0846C9" w:rsidR="00945E25" w:rsidRDefault="00945E25" w:rsidP="00903F85">
      <w:pP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650 Deerwood Dr.</w:t>
      </w:r>
    </w:p>
    <w:p w14:paraId="398D2F67" w14:textId="2C20418C" w:rsidR="009722A6" w:rsidRDefault="00945E25" w:rsidP="00020217">
      <w:pP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Shorewood, IL 60404</w:t>
      </w:r>
    </w:p>
    <w:p w14:paraId="55C05CE9" w14:textId="3DBD2458" w:rsidR="00020217" w:rsidRDefault="009D4C9E" w:rsidP="00020217">
      <w:pP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November 25</w:t>
      </w:r>
      <w:r w:rsidR="00292D05">
        <w:rPr>
          <w:b/>
          <w:sz w:val="24"/>
          <w:szCs w:val="24"/>
        </w:rPr>
        <w:t>, 2024</w:t>
      </w:r>
      <w:r>
        <w:rPr>
          <w:b/>
          <w:sz w:val="24"/>
          <w:szCs w:val="24"/>
        </w:rPr>
        <w:t>, 4:30</w:t>
      </w:r>
      <w:r w:rsidR="00DB4363">
        <w:rPr>
          <w:b/>
          <w:sz w:val="24"/>
          <w:szCs w:val="24"/>
        </w:rPr>
        <w:t xml:space="preserve"> </w:t>
      </w:r>
      <w:r w:rsidR="00514120">
        <w:rPr>
          <w:b/>
          <w:sz w:val="24"/>
          <w:szCs w:val="24"/>
        </w:rPr>
        <w:t>pm</w:t>
      </w:r>
    </w:p>
    <w:p w14:paraId="4FB93534" w14:textId="0CD92799" w:rsidR="00020217" w:rsidRDefault="00020217" w:rsidP="00020217">
      <w:pPr>
        <w:spacing w:after="0" w:line="240" w:lineRule="auto"/>
        <w:jc w:val="center"/>
        <w:rPr>
          <w:b/>
          <w:sz w:val="24"/>
          <w:szCs w:val="24"/>
        </w:rPr>
      </w:pPr>
    </w:p>
    <w:p w14:paraId="01D0CF95" w14:textId="77777777" w:rsidR="008A6279" w:rsidRDefault="008A6279" w:rsidP="00020217">
      <w:pPr>
        <w:spacing w:after="0" w:line="240" w:lineRule="auto"/>
        <w:jc w:val="center"/>
        <w:rPr>
          <w:b/>
          <w:sz w:val="24"/>
          <w:szCs w:val="24"/>
        </w:rPr>
      </w:pPr>
    </w:p>
    <w:p w14:paraId="0F3AEE93" w14:textId="474A4E2B" w:rsidR="00020217" w:rsidRDefault="00C27C2B" w:rsidP="00020217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Vice President Vito Schultz called the building committee meeting to order at 4:30 p.m. on September 12, 2024. A roll</w:t>
      </w:r>
      <w:r w:rsidR="007F09C7">
        <w:rPr>
          <w:sz w:val="24"/>
          <w:szCs w:val="24"/>
        </w:rPr>
        <w:t xml:space="preserve"> call was conducted with all </w:t>
      </w:r>
      <w:r w:rsidR="00514120">
        <w:rPr>
          <w:sz w:val="24"/>
          <w:szCs w:val="24"/>
        </w:rPr>
        <w:t>members present.</w:t>
      </w:r>
    </w:p>
    <w:p w14:paraId="62DF3958" w14:textId="77777777" w:rsidR="00020217" w:rsidRDefault="00020217" w:rsidP="00020217">
      <w:pPr>
        <w:spacing w:after="0" w:line="240" w:lineRule="auto"/>
        <w:rPr>
          <w:sz w:val="24"/>
          <w:szCs w:val="24"/>
        </w:rPr>
      </w:pPr>
    </w:p>
    <w:p w14:paraId="28A7CACC" w14:textId="77777777" w:rsidR="00020217" w:rsidRDefault="00020217" w:rsidP="00020217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BUILDING COMMITTEE MEMBERS PRESENT:</w:t>
      </w:r>
    </w:p>
    <w:p w14:paraId="3EF95A3E" w14:textId="239A1535" w:rsidR="00384EF5" w:rsidRPr="004F7101" w:rsidRDefault="009D4C9E" w:rsidP="004F7101">
      <w:pPr>
        <w:pStyle w:val="ListParagraph"/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Vito Schultz</w:t>
      </w:r>
    </w:p>
    <w:p w14:paraId="72BEA48A" w14:textId="203E8BE8" w:rsidR="00903F85" w:rsidRPr="009D4C9E" w:rsidRDefault="00945E25" w:rsidP="009D4C9E">
      <w:pPr>
        <w:pStyle w:val="ListParagraph"/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Karen </w:t>
      </w:r>
      <w:proofErr w:type="spellStart"/>
      <w:r>
        <w:rPr>
          <w:sz w:val="24"/>
          <w:szCs w:val="24"/>
        </w:rPr>
        <w:t>Voitik</w:t>
      </w:r>
      <w:proofErr w:type="spellEnd"/>
    </w:p>
    <w:p w14:paraId="25139685" w14:textId="205F955E" w:rsidR="009722A6" w:rsidRDefault="009722A6" w:rsidP="00E350E7">
      <w:pPr>
        <w:spacing w:after="0" w:line="240" w:lineRule="auto"/>
        <w:rPr>
          <w:sz w:val="24"/>
          <w:szCs w:val="24"/>
        </w:rPr>
      </w:pPr>
    </w:p>
    <w:p w14:paraId="71BFF32C" w14:textId="77777777" w:rsidR="00020217" w:rsidRDefault="00020217" w:rsidP="00020217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TAFF PRESENT:</w:t>
      </w:r>
    </w:p>
    <w:p w14:paraId="39899DFB" w14:textId="5A947603" w:rsidR="00945E25" w:rsidRDefault="00384EF5" w:rsidP="00903F85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 w:rsidRPr="00384EF5">
        <w:rPr>
          <w:sz w:val="24"/>
          <w:szCs w:val="24"/>
        </w:rPr>
        <w:t>Jennie Mills, Director</w:t>
      </w:r>
      <w:r w:rsidR="00020217" w:rsidRPr="00903F85">
        <w:rPr>
          <w:sz w:val="24"/>
          <w:szCs w:val="24"/>
        </w:rPr>
        <w:tab/>
      </w:r>
    </w:p>
    <w:p w14:paraId="308D0A18" w14:textId="164974CE" w:rsidR="00292D05" w:rsidRPr="009D4C9E" w:rsidRDefault="00DB4363" w:rsidP="009D4C9E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indy Norman, Finance Clerk</w:t>
      </w:r>
    </w:p>
    <w:p w14:paraId="146ED253" w14:textId="279C9E79" w:rsidR="00514120" w:rsidRDefault="00514120" w:rsidP="00514120">
      <w:pPr>
        <w:spacing w:after="0" w:line="240" w:lineRule="auto"/>
        <w:rPr>
          <w:sz w:val="24"/>
          <w:szCs w:val="24"/>
        </w:rPr>
      </w:pPr>
    </w:p>
    <w:p w14:paraId="49C6601D" w14:textId="1B12C167" w:rsidR="00514120" w:rsidRDefault="00514120" w:rsidP="00514120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OTHERS PRESENT:</w:t>
      </w:r>
      <w:r w:rsidR="002B44C5">
        <w:rPr>
          <w:sz w:val="24"/>
          <w:szCs w:val="24"/>
        </w:rPr>
        <w:t xml:space="preserve">  Bret</w:t>
      </w:r>
      <w:r w:rsidR="00292D05">
        <w:rPr>
          <w:sz w:val="24"/>
          <w:szCs w:val="24"/>
        </w:rPr>
        <w:t xml:space="preserve"> </w:t>
      </w:r>
      <w:r w:rsidR="002B44C5">
        <w:rPr>
          <w:sz w:val="24"/>
          <w:szCs w:val="24"/>
        </w:rPr>
        <w:t xml:space="preserve">Mitchell </w:t>
      </w:r>
      <w:r w:rsidR="00292D05">
        <w:rPr>
          <w:sz w:val="24"/>
          <w:szCs w:val="24"/>
        </w:rPr>
        <w:t>from Ethos Workshop</w:t>
      </w:r>
    </w:p>
    <w:p w14:paraId="39925998" w14:textId="433BDA90" w:rsidR="009D4C9E" w:rsidRPr="00514120" w:rsidRDefault="009D4C9E" w:rsidP="00514120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 </w:t>
      </w:r>
      <w:r w:rsidR="00C27C2B">
        <w:rPr>
          <w:sz w:val="24"/>
          <w:szCs w:val="24"/>
        </w:rPr>
        <w:t xml:space="preserve">Rey </w:t>
      </w:r>
      <w:proofErr w:type="spellStart"/>
      <w:r w:rsidR="00C27C2B">
        <w:rPr>
          <w:sz w:val="24"/>
          <w:szCs w:val="24"/>
        </w:rPr>
        <w:t>Gallego</w:t>
      </w:r>
      <w:proofErr w:type="spellEnd"/>
    </w:p>
    <w:p w14:paraId="61152212" w14:textId="77777777" w:rsidR="00945E25" w:rsidRDefault="00945E25" w:rsidP="00945E25">
      <w:pPr>
        <w:spacing w:after="0" w:line="240" w:lineRule="auto"/>
        <w:rPr>
          <w:sz w:val="24"/>
          <w:szCs w:val="24"/>
        </w:rPr>
      </w:pPr>
    </w:p>
    <w:p w14:paraId="57655CB3" w14:textId="1585752A" w:rsidR="00384EF5" w:rsidRDefault="00384EF5" w:rsidP="00384EF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CHANGES/ADDITIONS TO AGENDA:  </w:t>
      </w:r>
      <w:r w:rsidR="008A6279">
        <w:rPr>
          <w:sz w:val="24"/>
          <w:szCs w:val="24"/>
        </w:rPr>
        <w:t>NONE</w:t>
      </w:r>
    </w:p>
    <w:p w14:paraId="3BEC9A69" w14:textId="7EEC72ED" w:rsidR="007F09C7" w:rsidRDefault="007F09C7" w:rsidP="00384EF5">
      <w:pPr>
        <w:spacing w:after="0" w:line="240" w:lineRule="auto"/>
        <w:rPr>
          <w:sz w:val="24"/>
          <w:szCs w:val="24"/>
        </w:rPr>
      </w:pPr>
    </w:p>
    <w:p w14:paraId="6CA10FD2" w14:textId="5DA5E122" w:rsidR="00292D05" w:rsidRDefault="007F09C7" w:rsidP="00384EF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PPROVAL OF MINUTES FROM </w:t>
      </w:r>
      <w:r w:rsidR="00514120">
        <w:rPr>
          <w:sz w:val="24"/>
          <w:szCs w:val="24"/>
        </w:rPr>
        <w:t>THE BUILD</w:t>
      </w:r>
      <w:r w:rsidR="00DB4363">
        <w:rPr>
          <w:sz w:val="24"/>
          <w:szCs w:val="24"/>
        </w:rPr>
        <w:t>ING</w:t>
      </w:r>
      <w:r w:rsidR="009D4C9E">
        <w:rPr>
          <w:sz w:val="24"/>
          <w:szCs w:val="24"/>
        </w:rPr>
        <w:t xml:space="preserve"> COMMITTEE MEETING ON SEPTEMBER 12, 2024:</w:t>
      </w:r>
    </w:p>
    <w:p w14:paraId="580F70C6" w14:textId="6A3CAE63" w:rsidR="00292D05" w:rsidRPr="007F09C7" w:rsidRDefault="009D4C9E" w:rsidP="00384EF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Karen</w:t>
      </w:r>
      <w:r w:rsidR="003357F8">
        <w:rPr>
          <w:sz w:val="24"/>
          <w:szCs w:val="24"/>
        </w:rPr>
        <w:t xml:space="preserve"> </w:t>
      </w:r>
      <w:r w:rsidR="00514120">
        <w:rPr>
          <w:sz w:val="24"/>
          <w:szCs w:val="24"/>
        </w:rPr>
        <w:t xml:space="preserve">moved, </w:t>
      </w:r>
      <w:r w:rsidR="00C27C2B">
        <w:rPr>
          <w:sz w:val="24"/>
          <w:szCs w:val="24"/>
        </w:rPr>
        <w:t xml:space="preserve">and </w:t>
      </w:r>
      <w:r>
        <w:rPr>
          <w:sz w:val="24"/>
          <w:szCs w:val="24"/>
        </w:rPr>
        <w:t>Vito</w:t>
      </w:r>
      <w:r w:rsidR="007F09C7">
        <w:rPr>
          <w:sz w:val="24"/>
          <w:szCs w:val="24"/>
        </w:rPr>
        <w:t xml:space="preserve"> seconded. All voted ‘Yes’ to approve.</w:t>
      </w:r>
      <w:r w:rsidR="00292D05">
        <w:rPr>
          <w:sz w:val="24"/>
          <w:szCs w:val="24"/>
        </w:rPr>
        <w:t xml:space="preserve"> </w:t>
      </w:r>
    </w:p>
    <w:p w14:paraId="2B50B4E1" w14:textId="77777777" w:rsidR="009722A6" w:rsidRDefault="009722A6" w:rsidP="00384EF5">
      <w:pPr>
        <w:spacing w:after="0" w:line="240" w:lineRule="auto"/>
        <w:rPr>
          <w:sz w:val="24"/>
          <w:szCs w:val="24"/>
        </w:rPr>
      </w:pPr>
    </w:p>
    <w:p w14:paraId="04A9874E" w14:textId="6193F35E" w:rsidR="008A6279" w:rsidRDefault="000A6820" w:rsidP="00384EF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OMMENTS FROM THE PUBLIC:</w:t>
      </w:r>
      <w:r w:rsidR="00603B9B">
        <w:rPr>
          <w:sz w:val="24"/>
          <w:szCs w:val="24"/>
        </w:rPr>
        <w:t xml:space="preserve">  </w:t>
      </w:r>
      <w:r w:rsidR="009D4C9E">
        <w:rPr>
          <w:sz w:val="24"/>
          <w:szCs w:val="24"/>
        </w:rPr>
        <w:t>NONE</w:t>
      </w:r>
    </w:p>
    <w:p w14:paraId="1ED5D856" w14:textId="77777777" w:rsidR="008A6279" w:rsidRPr="00384EF5" w:rsidRDefault="008A6279" w:rsidP="00384EF5">
      <w:pPr>
        <w:spacing w:after="0" w:line="240" w:lineRule="auto"/>
        <w:rPr>
          <w:sz w:val="24"/>
          <w:szCs w:val="24"/>
        </w:rPr>
      </w:pPr>
    </w:p>
    <w:p w14:paraId="0798DD7F" w14:textId="7C4D0C29" w:rsidR="002C4D66" w:rsidRPr="00FC64FE" w:rsidRDefault="00020217" w:rsidP="00FC64F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OLD BUSINESS:  </w:t>
      </w:r>
      <w:r w:rsidR="009D4C9E">
        <w:rPr>
          <w:sz w:val="24"/>
          <w:szCs w:val="24"/>
        </w:rPr>
        <w:t>NONE</w:t>
      </w:r>
    </w:p>
    <w:p w14:paraId="0C16C04C" w14:textId="06FF9534" w:rsidR="00FB5A60" w:rsidRDefault="00FB5A60" w:rsidP="007D6342">
      <w:pPr>
        <w:spacing w:after="0" w:line="240" w:lineRule="auto"/>
        <w:rPr>
          <w:sz w:val="24"/>
          <w:szCs w:val="24"/>
        </w:rPr>
      </w:pPr>
    </w:p>
    <w:p w14:paraId="62E735F2" w14:textId="0E3377CB" w:rsidR="007F38F2" w:rsidRDefault="00146D76" w:rsidP="002C4D66">
      <w:pPr>
        <w:spacing w:after="0" w:line="240" w:lineRule="auto"/>
        <w:rPr>
          <w:b/>
          <w:sz w:val="24"/>
          <w:szCs w:val="24"/>
        </w:rPr>
      </w:pPr>
      <w:r>
        <w:rPr>
          <w:sz w:val="24"/>
          <w:szCs w:val="24"/>
        </w:rPr>
        <w:t>NEW BUSINESS</w:t>
      </w:r>
      <w:r w:rsidR="00C65933">
        <w:rPr>
          <w:sz w:val="24"/>
          <w:szCs w:val="24"/>
        </w:rPr>
        <w:t xml:space="preserve">: </w:t>
      </w:r>
      <w:r w:rsidR="0096537D" w:rsidRPr="002C4D66">
        <w:rPr>
          <w:b/>
          <w:sz w:val="24"/>
          <w:szCs w:val="24"/>
        </w:rPr>
        <w:t xml:space="preserve">  </w:t>
      </w:r>
    </w:p>
    <w:p w14:paraId="4185B714" w14:textId="537B1132" w:rsidR="00B8074D" w:rsidRPr="005360AD" w:rsidRDefault="003B2A09" w:rsidP="005360AD">
      <w:pPr>
        <w:pStyle w:val="ListParagraph"/>
        <w:numPr>
          <w:ilvl w:val="0"/>
          <w:numId w:val="9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When the contractors</w:t>
      </w:r>
      <w:r w:rsidR="005360AD">
        <w:rPr>
          <w:sz w:val="24"/>
          <w:szCs w:val="24"/>
        </w:rPr>
        <w:t xml:space="preserve"> tried to pull new wire to the light</w:t>
      </w:r>
      <w:r>
        <w:rPr>
          <w:sz w:val="24"/>
          <w:szCs w:val="24"/>
        </w:rPr>
        <w:t xml:space="preserve"> </w:t>
      </w:r>
      <w:r w:rsidR="005360AD">
        <w:rPr>
          <w:sz w:val="24"/>
          <w:szCs w:val="24"/>
        </w:rPr>
        <w:t xml:space="preserve">post at the end of the sidewalk, it was discovered that the conduit next to the building </w:t>
      </w:r>
      <w:r>
        <w:rPr>
          <w:sz w:val="24"/>
          <w:szCs w:val="24"/>
        </w:rPr>
        <w:t xml:space="preserve">was bad </w:t>
      </w:r>
      <w:r w:rsidR="005360AD">
        <w:rPr>
          <w:sz w:val="24"/>
          <w:szCs w:val="24"/>
        </w:rPr>
        <w:t xml:space="preserve">and needed to </w:t>
      </w:r>
      <w:r>
        <w:rPr>
          <w:sz w:val="24"/>
          <w:szCs w:val="24"/>
        </w:rPr>
        <w:t>be fixed. Concord OVC JV</w:t>
      </w:r>
      <w:r w:rsidR="009D4C9E">
        <w:rPr>
          <w:sz w:val="24"/>
          <w:szCs w:val="24"/>
        </w:rPr>
        <w:t xml:space="preserve"> sent a </w:t>
      </w:r>
      <w:r w:rsidR="00C27C2B">
        <w:rPr>
          <w:sz w:val="24"/>
          <w:szCs w:val="24"/>
        </w:rPr>
        <w:t>change order of $10,796.40, which is</w:t>
      </w:r>
      <w:r w:rsidR="005360AD">
        <w:rPr>
          <w:sz w:val="24"/>
          <w:szCs w:val="24"/>
        </w:rPr>
        <w:t xml:space="preserve"> needed to </w:t>
      </w:r>
      <w:r w:rsidR="00BD76EF">
        <w:rPr>
          <w:sz w:val="24"/>
          <w:szCs w:val="24"/>
        </w:rPr>
        <w:t xml:space="preserve">fix the conduit and </w:t>
      </w:r>
      <w:r w:rsidR="005360AD">
        <w:rPr>
          <w:sz w:val="24"/>
          <w:szCs w:val="24"/>
        </w:rPr>
        <w:t xml:space="preserve">complete the </w:t>
      </w:r>
      <w:r>
        <w:rPr>
          <w:sz w:val="24"/>
          <w:szCs w:val="24"/>
        </w:rPr>
        <w:t xml:space="preserve">electrical </w:t>
      </w:r>
      <w:r w:rsidR="005360AD">
        <w:rPr>
          <w:sz w:val="24"/>
          <w:szCs w:val="24"/>
        </w:rPr>
        <w:t>w</w:t>
      </w:r>
      <w:r w:rsidR="00C27C2B">
        <w:rPr>
          <w:sz w:val="24"/>
          <w:szCs w:val="24"/>
        </w:rPr>
        <w:t>ork.  Out of due diligence, Bre</w:t>
      </w:r>
      <w:r w:rsidR="005360AD">
        <w:rPr>
          <w:sz w:val="24"/>
          <w:szCs w:val="24"/>
        </w:rPr>
        <w:t xml:space="preserve">t </w:t>
      </w:r>
      <w:r w:rsidR="00C27C2B">
        <w:rPr>
          <w:sz w:val="24"/>
          <w:szCs w:val="24"/>
        </w:rPr>
        <w:t>will</w:t>
      </w:r>
      <w:r w:rsidR="005360AD">
        <w:rPr>
          <w:sz w:val="24"/>
          <w:szCs w:val="24"/>
        </w:rPr>
        <w:t xml:space="preserve"> have </w:t>
      </w:r>
      <w:proofErr w:type="spellStart"/>
      <w:r w:rsidR="005360AD">
        <w:rPr>
          <w:sz w:val="24"/>
          <w:szCs w:val="24"/>
        </w:rPr>
        <w:t>Indicom</w:t>
      </w:r>
      <w:proofErr w:type="spellEnd"/>
      <w:r w:rsidR="005360AD">
        <w:rPr>
          <w:sz w:val="24"/>
          <w:szCs w:val="24"/>
        </w:rPr>
        <w:t xml:space="preserve"> come out and </w:t>
      </w:r>
      <w:r w:rsidR="00C27C2B">
        <w:rPr>
          <w:sz w:val="24"/>
          <w:szCs w:val="24"/>
        </w:rPr>
        <w:t>quote</w:t>
      </w:r>
      <w:r w:rsidR="005360AD">
        <w:rPr>
          <w:sz w:val="24"/>
          <w:szCs w:val="24"/>
        </w:rPr>
        <w:t xml:space="preserve"> wha</w:t>
      </w:r>
      <w:r w:rsidR="00BD76EF">
        <w:rPr>
          <w:sz w:val="24"/>
          <w:szCs w:val="24"/>
        </w:rPr>
        <w:t>t they would charge just to complete</w:t>
      </w:r>
      <w:r>
        <w:rPr>
          <w:sz w:val="24"/>
          <w:szCs w:val="24"/>
        </w:rPr>
        <w:t xml:space="preserve"> </w:t>
      </w:r>
      <w:r w:rsidR="005360AD">
        <w:rPr>
          <w:sz w:val="24"/>
          <w:szCs w:val="24"/>
        </w:rPr>
        <w:t>the electrical work.  This way</w:t>
      </w:r>
      <w:r w:rsidR="00C27C2B">
        <w:rPr>
          <w:sz w:val="24"/>
          <w:szCs w:val="24"/>
        </w:rPr>
        <w:t>, the board can ensure that the numbers in the change order</w:t>
      </w:r>
      <w:r w:rsidR="005360AD">
        <w:rPr>
          <w:sz w:val="24"/>
          <w:szCs w:val="24"/>
        </w:rPr>
        <w:t xml:space="preserve"> are accurate and not inflated. </w:t>
      </w:r>
      <w:r w:rsidR="00C27C2B">
        <w:rPr>
          <w:sz w:val="24"/>
          <w:szCs w:val="24"/>
        </w:rPr>
        <w:t xml:space="preserve"> </w:t>
      </w:r>
      <w:bookmarkStart w:id="0" w:name="_GoBack"/>
      <w:bookmarkEnd w:id="0"/>
      <w:r w:rsidR="00292D05">
        <w:rPr>
          <w:sz w:val="24"/>
          <w:szCs w:val="24"/>
        </w:rPr>
        <w:t xml:space="preserve"> </w:t>
      </w:r>
      <w:r w:rsidR="0090189B">
        <w:rPr>
          <w:sz w:val="24"/>
          <w:szCs w:val="24"/>
        </w:rPr>
        <w:t>Karen motioned</w:t>
      </w:r>
      <w:r w:rsidR="005360AD">
        <w:rPr>
          <w:sz w:val="24"/>
          <w:szCs w:val="24"/>
        </w:rPr>
        <w:t xml:space="preserve">/Vito seconded to table the approval of the Change Order until after getting a quote from </w:t>
      </w:r>
      <w:proofErr w:type="spellStart"/>
      <w:r w:rsidR="005360AD">
        <w:rPr>
          <w:sz w:val="24"/>
          <w:szCs w:val="24"/>
        </w:rPr>
        <w:t>Indicom</w:t>
      </w:r>
      <w:proofErr w:type="spellEnd"/>
      <w:r w:rsidR="005360AD">
        <w:rPr>
          <w:sz w:val="24"/>
          <w:szCs w:val="24"/>
        </w:rPr>
        <w:t>.</w:t>
      </w:r>
      <w:r w:rsidR="00EA07F0">
        <w:rPr>
          <w:sz w:val="24"/>
          <w:szCs w:val="24"/>
        </w:rPr>
        <w:t xml:space="preserve">  The motion passed with all member</w:t>
      </w:r>
      <w:r w:rsidR="00320F8B">
        <w:rPr>
          <w:sz w:val="24"/>
          <w:szCs w:val="24"/>
        </w:rPr>
        <w:t>s</w:t>
      </w:r>
      <w:r w:rsidR="00C27C2B">
        <w:rPr>
          <w:sz w:val="24"/>
          <w:szCs w:val="24"/>
        </w:rPr>
        <w:t xml:space="preserve"> voting ‘Yes.’</w:t>
      </w:r>
    </w:p>
    <w:p w14:paraId="4522179C" w14:textId="5AC0C439" w:rsidR="00531F15" w:rsidRPr="003262AA" w:rsidRDefault="00531F15" w:rsidP="003262AA">
      <w:pPr>
        <w:spacing w:after="0" w:line="240" w:lineRule="auto"/>
        <w:rPr>
          <w:b/>
          <w:sz w:val="24"/>
          <w:szCs w:val="24"/>
        </w:rPr>
      </w:pPr>
    </w:p>
    <w:p w14:paraId="43C7E210" w14:textId="0C37B30D" w:rsidR="00531F15" w:rsidRDefault="00531F15" w:rsidP="008757A9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OTHER BUSINESS:  </w:t>
      </w:r>
      <w:r w:rsidR="00EB12B4">
        <w:rPr>
          <w:sz w:val="24"/>
          <w:szCs w:val="24"/>
        </w:rPr>
        <w:t xml:space="preserve"> </w:t>
      </w:r>
      <w:r w:rsidR="001836DA">
        <w:rPr>
          <w:sz w:val="24"/>
          <w:szCs w:val="24"/>
        </w:rPr>
        <w:t>None</w:t>
      </w:r>
    </w:p>
    <w:p w14:paraId="592E0A06" w14:textId="564367F0" w:rsidR="00613ED5" w:rsidRDefault="00613ED5" w:rsidP="008757A9">
      <w:pPr>
        <w:spacing w:after="0" w:line="240" w:lineRule="auto"/>
        <w:rPr>
          <w:sz w:val="24"/>
          <w:szCs w:val="24"/>
        </w:rPr>
      </w:pPr>
    </w:p>
    <w:p w14:paraId="72F74145" w14:textId="33B8B80C" w:rsidR="00613ED5" w:rsidRDefault="001836DA" w:rsidP="008757A9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Secretary </w:t>
      </w:r>
      <w:proofErr w:type="spellStart"/>
      <w:r>
        <w:rPr>
          <w:sz w:val="24"/>
          <w:szCs w:val="24"/>
        </w:rPr>
        <w:t>Voitik</w:t>
      </w:r>
      <w:proofErr w:type="spellEnd"/>
      <w:r w:rsidR="00613ED5">
        <w:rPr>
          <w:sz w:val="24"/>
          <w:szCs w:val="24"/>
        </w:rPr>
        <w:t xml:space="preserve"> motioned to adjourn at </w:t>
      </w:r>
      <w:r w:rsidR="0090189B">
        <w:rPr>
          <w:sz w:val="24"/>
          <w:szCs w:val="24"/>
        </w:rPr>
        <w:t>4:47</w:t>
      </w:r>
      <w:r w:rsidR="00613ED5">
        <w:rPr>
          <w:sz w:val="24"/>
          <w:szCs w:val="24"/>
        </w:rPr>
        <w:t xml:space="preserve"> pm; </w:t>
      </w:r>
      <w:r>
        <w:rPr>
          <w:sz w:val="24"/>
          <w:szCs w:val="24"/>
        </w:rPr>
        <w:t>Vice President Schultz</w:t>
      </w:r>
      <w:r w:rsidR="00613ED5">
        <w:rPr>
          <w:sz w:val="24"/>
          <w:szCs w:val="24"/>
        </w:rPr>
        <w:t xml:space="preserve"> seconded.  The meeting was adjourned.</w:t>
      </w:r>
      <w:r>
        <w:rPr>
          <w:sz w:val="24"/>
          <w:szCs w:val="24"/>
        </w:rPr>
        <w:t xml:space="preserve"> </w:t>
      </w:r>
    </w:p>
    <w:p w14:paraId="506DDCD4" w14:textId="77777777" w:rsidR="00F47337" w:rsidRDefault="00F47337" w:rsidP="00020217">
      <w:pPr>
        <w:spacing w:after="0" w:line="240" w:lineRule="auto"/>
        <w:rPr>
          <w:sz w:val="24"/>
          <w:szCs w:val="24"/>
        </w:rPr>
      </w:pPr>
    </w:p>
    <w:p w14:paraId="21BD8E9A" w14:textId="77777777" w:rsidR="00F47337" w:rsidRDefault="00F47337" w:rsidP="00020217">
      <w:pPr>
        <w:spacing w:after="0" w:line="240" w:lineRule="auto"/>
        <w:rPr>
          <w:sz w:val="24"/>
          <w:szCs w:val="24"/>
        </w:rPr>
      </w:pPr>
    </w:p>
    <w:p w14:paraId="00147EC5" w14:textId="77777777" w:rsidR="00146D76" w:rsidRDefault="00146D76" w:rsidP="00020217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Respectfully submitted,</w:t>
      </w:r>
    </w:p>
    <w:p w14:paraId="2D4FF05C" w14:textId="77777777" w:rsidR="00146D76" w:rsidRDefault="00146D76" w:rsidP="00020217">
      <w:pPr>
        <w:spacing w:after="0" w:line="240" w:lineRule="auto"/>
        <w:rPr>
          <w:sz w:val="24"/>
          <w:szCs w:val="24"/>
        </w:rPr>
      </w:pPr>
    </w:p>
    <w:p w14:paraId="6DAC8F9C" w14:textId="27DDDAB6" w:rsidR="00020217" w:rsidRDefault="008772C7" w:rsidP="00020217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indy Norman, Finance C</w:t>
      </w:r>
      <w:r w:rsidR="002A7CE2">
        <w:rPr>
          <w:sz w:val="24"/>
          <w:szCs w:val="24"/>
        </w:rPr>
        <w:t>lerk</w:t>
      </w:r>
    </w:p>
    <w:p w14:paraId="100E3754" w14:textId="77777777" w:rsidR="00020217" w:rsidRPr="00020217" w:rsidRDefault="00020217" w:rsidP="00020217">
      <w:pPr>
        <w:spacing w:after="0" w:line="240" w:lineRule="auto"/>
        <w:rPr>
          <w:sz w:val="24"/>
          <w:szCs w:val="24"/>
        </w:rPr>
      </w:pPr>
    </w:p>
    <w:sectPr w:rsidR="00020217" w:rsidRPr="000202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264863"/>
    <w:multiLevelType w:val="hybridMultilevel"/>
    <w:tmpl w:val="847E72F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F316F9F"/>
    <w:multiLevelType w:val="hybridMultilevel"/>
    <w:tmpl w:val="EA78B6E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FB2997"/>
    <w:multiLevelType w:val="hybridMultilevel"/>
    <w:tmpl w:val="51E67D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F10D12A">
      <w:start w:val="1"/>
      <w:numFmt w:val="lowerLetter"/>
      <w:lvlText w:val="%2."/>
      <w:lvlJc w:val="left"/>
      <w:pPr>
        <w:ind w:left="1440" w:hanging="36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952369"/>
    <w:multiLevelType w:val="hybridMultilevel"/>
    <w:tmpl w:val="28C461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E639C2"/>
    <w:multiLevelType w:val="hybridMultilevel"/>
    <w:tmpl w:val="19A4238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6D42E06"/>
    <w:multiLevelType w:val="hybridMultilevel"/>
    <w:tmpl w:val="854C39E0"/>
    <w:lvl w:ilvl="0" w:tplc="6D1EA926">
      <w:start w:val="1"/>
      <w:numFmt w:val="decimal"/>
      <w:lvlText w:val="%1."/>
      <w:lvlJc w:val="left"/>
      <w:pPr>
        <w:ind w:left="7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64" w:hanging="360"/>
      </w:pPr>
    </w:lvl>
    <w:lvl w:ilvl="2" w:tplc="0409001B" w:tentative="1">
      <w:start w:val="1"/>
      <w:numFmt w:val="lowerRoman"/>
      <w:lvlText w:val="%3."/>
      <w:lvlJc w:val="right"/>
      <w:pPr>
        <w:ind w:left="2184" w:hanging="180"/>
      </w:pPr>
    </w:lvl>
    <w:lvl w:ilvl="3" w:tplc="0409000F" w:tentative="1">
      <w:start w:val="1"/>
      <w:numFmt w:val="decimal"/>
      <w:lvlText w:val="%4."/>
      <w:lvlJc w:val="left"/>
      <w:pPr>
        <w:ind w:left="2904" w:hanging="360"/>
      </w:pPr>
    </w:lvl>
    <w:lvl w:ilvl="4" w:tplc="04090019" w:tentative="1">
      <w:start w:val="1"/>
      <w:numFmt w:val="lowerLetter"/>
      <w:lvlText w:val="%5."/>
      <w:lvlJc w:val="left"/>
      <w:pPr>
        <w:ind w:left="3624" w:hanging="360"/>
      </w:pPr>
    </w:lvl>
    <w:lvl w:ilvl="5" w:tplc="0409001B" w:tentative="1">
      <w:start w:val="1"/>
      <w:numFmt w:val="lowerRoman"/>
      <w:lvlText w:val="%6."/>
      <w:lvlJc w:val="right"/>
      <w:pPr>
        <w:ind w:left="4344" w:hanging="180"/>
      </w:pPr>
    </w:lvl>
    <w:lvl w:ilvl="6" w:tplc="0409000F" w:tentative="1">
      <w:start w:val="1"/>
      <w:numFmt w:val="decimal"/>
      <w:lvlText w:val="%7."/>
      <w:lvlJc w:val="left"/>
      <w:pPr>
        <w:ind w:left="5064" w:hanging="360"/>
      </w:pPr>
    </w:lvl>
    <w:lvl w:ilvl="7" w:tplc="04090019" w:tentative="1">
      <w:start w:val="1"/>
      <w:numFmt w:val="lowerLetter"/>
      <w:lvlText w:val="%8."/>
      <w:lvlJc w:val="left"/>
      <w:pPr>
        <w:ind w:left="5784" w:hanging="360"/>
      </w:pPr>
    </w:lvl>
    <w:lvl w:ilvl="8" w:tplc="0409001B" w:tentative="1">
      <w:start w:val="1"/>
      <w:numFmt w:val="lowerRoman"/>
      <w:lvlText w:val="%9."/>
      <w:lvlJc w:val="right"/>
      <w:pPr>
        <w:ind w:left="6504" w:hanging="180"/>
      </w:pPr>
    </w:lvl>
  </w:abstractNum>
  <w:abstractNum w:abstractNumId="6" w15:restartNumberingAfterBreak="0">
    <w:nsid w:val="3BC129C1"/>
    <w:multiLevelType w:val="hybridMultilevel"/>
    <w:tmpl w:val="A208BB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C97BED"/>
    <w:multiLevelType w:val="hybridMultilevel"/>
    <w:tmpl w:val="F5F4129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36213DD"/>
    <w:multiLevelType w:val="hybridMultilevel"/>
    <w:tmpl w:val="03DC677A"/>
    <w:lvl w:ilvl="0" w:tplc="3AEA72D0">
      <w:start w:val="1"/>
      <w:numFmt w:val="decimal"/>
      <w:lvlText w:val="%1."/>
      <w:lvlJc w:val="left"/>
      <w:pPr>
        <w:ind w:left="7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64" w:hanging="360"/>
      </w:pPr>
    </w:lvl>
    <w:lvl w:ilvl="2" w:tplc="0409001B" w:tentative="1">
      <w:start w:val="1"/>
      <w:numFmt w:val="lowerRoman"/>
      <w:lvlText w:val="%3."/>
      <w:lvlJc w:val="right"/>
      <w:pPr>
        <w:ind w:left="2184" w:hanging="180"/>
      </w:pPr>
    </w:lvl>
    <w:lvl w:ilvl="3" w:tplc="0409000F" w:tentative="1">
      <w:start w:val="1"/>
      <w:numFmt w:val="decimal"/>
      <w:lvlText w:val="%4."/>
      <w:lvlJc w:val="left"/>
      <w:pPr>
        <w:ind w:left="2904" w:hanging="360"/>
      </w:pPr>
    </w:lvl>
    <w:lvl w:ilvl="4" w:tplc="04090019" w:tentative="1">
      <w:start w:val="1"/>
      <w:numFmt w:val="lowerLetter"/>
      <w:lvlText w:val="%5."/>
      <w:lvlJc w:val="left"/>
      <w:pPr>
        <w:ind w:left="3624" w:hanging="360"/>
      </w:pPr>
    </w:lvl>
    <w:lvl w:ilvl="5" w:tplc="0409001B" w:tentative="1">
      <w:start w:val="1"/>
      <w:numFmt w:val="lowerRoman"/>
      <w:lvlText w:val="%6."/>
      <w:lvlJc w:val="right"/>
      <w:pPr>
        <w:ind w:left="4344" w:hanging="180"/>
      </w:pPr>
    </w:lvl>
    <w:lvl w:ilvl="6" w:tplc="0409000F" w:tentative="1">
      <w:start w:val="1"/>
      <w:numFmt w:val="decimal"/>
      <w:lvlText w:val="%7."/>
      <w:lvlJc w:val="left"/>
      <w:pPr>
        <w:ind w:left="5064" w:hanging="360"/>
      </w:pPr>
    </w:lvl>
    <w:lvl w:ilvl="7" w:tplc="04090019" w:tentative="1">
      <w:start w:val="1"/>
      <w:numFmt w:val="lowerLetter"/>
      <w:lvlText w:val="%8."/>
      <w:lvlJc w:val="left"/>
      <w:pPr>
        <w:ind w:left="5784" w:hanging="360"/>
      </w:pPr>
    </w:lvl>
    <w:lvl w:ilvl="8" w:tplc="0409001B" w:tentative="1">
      <w:start w:val="1"/>
      <w:numFmt w:val="lowerRoman"/>
      <w:lvlText w:val="%9."/>
      <w:lvlJc w:val="right"/>
      <w:pPr>
        <w:ind w:left="6504" w:hanging="180"/>
      </w:pPr>
    </w:lvl>
  </w:abstractNum>
  <w:abstractNum w:abstractNumId="9" w15:restartNumberingAfterBreak="0">
    <w:nsid w:val="601F485D"/>
    <w:multiLevelType w:val="hybridMultilevel"/>
    <w:tmpl w:val="33107B76"/>
    <w:lvl w:ilvl="0" w:tplc="F7F86C4E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B823228"/>
    <w:multiLevelType w:val="hybridMultilevel"/>
    <w:tmpl w:val="1E5C31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D56AC4"/>
    <w:multiLevelType w:val="hybridMultilevel"/>
    <w:tmpl w:val="A75A9EEC"/>
    <w:lvl w:ilvl="0" w:tplc="495CD28A">
      <w:start w:val="1"/>
      <w:numFmt w:val="upperLetter"/>
      <w:lvlText w:val="%1."/>
      <w:lvlJc w:val="left"/>
      <w:pPr>
        <w:ind w:left="6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ind w:left="6450" w:hanging="180"/>
      </w:pPr>
    </w:lvl>
  </w:abstractNum>
  <w:num w:numId="1">
    <w:abstractNumId w:val="3"/>
  </w:num>
  <w:num w:numId="2">
    <w:abstractNumId w:val="10"/>
  </w:num>
  <w:num w:numId="3">
    <w:abstractNumId w:val="2"/>
  </w:num>
  <w:num w:numId="4">
    <w:abstractNumId w:val="6"/>
  </w:num>
  <w:num w:numId="5">
    <w:abstractNumId w:val="11"/>
  </w:num>
  <w:num w:numId="6">
    <w:abstractNumId w:val="9"/>
  </w:num>
  <w:num w:numId="7">
    <w:abstractNumId w:val="0"/>
  </w:num>
  <w:num w:numId="8">
    <w:abstractNumId w:val="1"/>
  </w:num>
  <w:num w:numId="9">
    <w:abstractNumId w:val="4"/>
  </w:num>
  <w:num w:numId="10">
    <w:abstractNumId w:val="7"/>
  </w:num>
  <w:num w:numId="11">
    <w:abstractNumId w:val="5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M7IwNjM1NDEztzBT0lEKTi0uzszPAykwrAUAmvZFNCwAAAA="/>
  </w:docVars>
  <w:rsids>
    <w:rsidRoot w:val="00020217"/>
    <w:rsid w:val="00020217"/>
    <w:rsid w:val="000A6820"/>
    <w:rsid w:val="000A777A"/>
    <w:rsid w:val="000C5481"/>
    <w:rsid w:val="000C77E6"/>
    <w:rsid w:val="00134FB5"/>
    <w:rsid w:val="00146D76"/>
    <w:rsid w:val="001526A8"/>
    <w:rsid w:val="00166486"/>
    <w:rsid w:val="00176049"/>
    <w:rsid w:val="001836DA"/>
    <w:rsid w:val="001D674C"/>
    <w:rsid w:val="001E79E3"/>
    <w:rsid w:val="001F46F6"/>
    <w:rsid w:val="00222008"/>
    <w:rsid w:val="00266DE0"/>
    <w:rsid w:val="00292D05"/>
    <w:rsid w:val="002A7CE2"/>
    <w:rsid w:val="002B44C5"/>
    <w:rsid w:val="002C4D66"/>
    <w:rsid w:val="002D5AF5"/>
    <w:rsid w:val="002D68FE"/>
    <w:rsid w:val="002E5DDE"/>
    <w:rsid w:val="00320F8B"/>
    <w:rsid w:val="00325E0D"/>
    <w:rsid w:val="003262AA"/>
    <w:rsid w:val="003357F8"/>
    <w:rsid w:val="00384EF5"/>
    <w:rsid w:val="003B2A09"/>
    <w:rsid w:val="003E2A30"/>
    <w:rsid w:val="003F21B2"/>
    <w:rsid w:val="004058C9"/>
    <w:rsid w:val="004236A8"/>
    <w:rsid w:val="0042541B"/>
    <w:rsid w:val="00436290"/>
    <w:rsid w:val="0043670C"/>
    <w:rsid w:val="004F60F5"/>
    <w:rsid w:val="004F7101"/>
    <w:rsid w:val="005004AC"/>
    <w:rsid w:val="00514120"/>
    <w:rsid w:val="00531F15"/>
    <w:rsid w:val="005360AD"/>
    <w:rsid w:val="005C6FD4"/>
    <w:rsid w:val="00603B9B"/>
    <w:rsid w:val="00613ED5"/>
    <w:rsid w:val="006B7118"/>
    <w:rsid w:val="006D5060"/>
    <w:rsid w:val="006F1FDF"/>
    <w:rsid w:val="00750375"/>
    <w:rsid w:val="00764C17"/>
    <w:rsid w:val="007931DB"/>
    <w:rsid w:val="007C408B"/>
    <w:rsid w:val="007D6342"/>
    <w:rsid w:val="007F09C7"/>
    <w:rsid w:val="007F38F2"/>
    <w:rsid w:val="008576DB"/>
    <w:rsid w:val="0087021B"/>
    <w:rsid w:val="008757A9"/>
    <w:rsid w:val="008772C7"/>
    <w:rsid w:val="008A6279"/>
    <w:rsid w:val="0090189B"/>
    <w:rsid w:val="00903F85"/>
    <w:rsid w:val="0091712C"/>
    <w:rsid w:val="0091779C"/>
    <w:rsid w:val="00920B62"/>
    <w:rsid w:val="00921438"/>
    <w:rsid w:val="00945E25"/>
    <w:rsid w:val="0095578D"/>
    <w:rsid w:val="0096537D"/>
    <w:rsid w:val="009722A6"/>
    <w:rsid w:val="009B1A5D"/>
    <w:rsid w:val="009D4C9E"/>
    <w:rsid w:val="00AB066A"/>
    <w:rsid w:val="00AE386D"/>
    <w:rsid w:val="00B101FD"/>
    <w:rsid w:val="00B10418"/>
    <w:rsid w:val="00B34436"/>
    <w:rsid w:val="00B8074D"/>
    <w:rsid w:val="00BB2C51"/>
    <w:rsid w:val="00BD76EF"/>
    <w:rsid w:val="00C04A1F"/>
    <w:rsid w:val="00C27C2B"/>
    <w:rsid w:val="00C65933"/>
    <w:rsid w:val="00CB40F6"/>
    <w:rsid w:val="00D16CAF"/>
    <w:rsid w:val="00D22C46"/>
    <w:rsid w:val="00D22E8C"/>
    <w:rsid w:val="00D30159"/>
    <w:rsid w:val="00D46F98"/>
    <w:rsid w:val="00D76001"/>
    <w:rsid w:val="00DB4363"/>
    <w:rsid w:val="00DF27AB"/>
    <w:rsid w:val="00E04F69"/>
    <w:rsid w:val="00E2011F"/>
    <w:rsid w:val="00E21359"/>
    <w:rsid w:val="00E350E7"/>
    <w:rsid w:val="00E651B6"/>
    <w:rsid w:val="00EA07F0"/>
    <w:rsid w:val="00EB12B4"/>
    <w:rsid w:val="00F47337"/>
    <w:rsid w:val="00F82113"/>
    <w:rsid w:val="00FB5A60"/>
    <w:rsid w:val="00FC229D"/>
    <w:rsid w:val="00FC64FE"/>
    <w:rsid w:val="00FF1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5AEF25"/>
  <w15:docId w15:val="{B369574A-A6EE-4698-882D-C2E69223C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03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84A823-D580-4C18-B409-E53F990D8A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63</Words>
  <Characters>1394</Characters>
  <Application>Microsoft Office Word</Application>
  <DocSecurity>0</DocSecurity>
  <Lines>53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e Girard</dc:creator>
  <cp:lastModifiedBy>Jennifer Mills</cp:lastModifiedBy>
  <cp:revision>5</cp:revision>
  <dcterms:created xsi:type="dcterms:W3CDTF">2024-12-03T21:54:00Z</dcterms:created>
  <dcterms:modified xsi:type="dcterms:W3CDTF">2024-12-05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03db3988150112308a73a03cda88a4645054fcfe6bb1c5d32cc1eb223cdb25</vt:lpwstr>
  </property>
</Properties>
</file>